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84FB4" w14:textId="77777777" w:rsidR="005D3B17" w:rsidRPr="001D0A0B" w:rsidRDefault="00EB779E">
      <w:r w:rsidRPr="001D0A0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C125B07" wp14:editId="573AEEA3">
                <wp:simplePos x="0" y="0"/>
                <wp:positionH relativeFrom="column">
                  <wp:posOffset>-19050</wp:posOffset>
                </wp:positionH>
                <wp:positionV relativeFrom="paragraph">
                  <wp:posOffset>-38100</wp:posOffset>
                </wp:positionV>
                <wp:extent cx="6000750" cy="718185"/>
                <wp:effectExtent l="19050" t="19050" r="19050" b="2476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0" cy="71818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a14="http://schemas.microsoft.com/office/drawing/2010/main" xmlns:pic="http://schemas.openxmlformats.org/drawingml/2006/picture" xmlns:a="http://schemas.openxmlformats.org/drawingml/2006/main">
            <w:pict>
              <v:rect id="Rectangle 25" style="position:absolute;margin-left:-1.5pt;margin-top:-3pt;width:472.5pt;height:56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ed="f" strokecolor="black [3213]" strokeweight="3pt" w14:anchorId="6D3BCD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"/>
            </w:pict>
          </mc:Fallback>
        </mc:AlternateContent>
      </w:r>
      <w:r w:rsidRPr="001D0A0B">
        <w:rPr>
          <w:noProof/>
        </w:rPr>
        <w:drawing>
          <wp:anchor distT="0" distB="0" distL="114300" distR="114300" simplePos="0" relativeHeight="251658240" behindDoc="1" locked="0" layoutInCell="1" allowOverlap="1" wp14:anchorId="0AE1CDEB" wp14:editId="13A556AA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5943600" cy="680085"/>
            <wp:effectExtent l="0" t="0" r="0" b="571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0A0B">
        <w:rPr>
          <w:b/>
          <w:sz w:val="72"/>
          <w:szCs w:val="72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rgbClr w14:val="000000"/>
            </w14:solidFill>
            <w14:prstDash w14:val="solid"/>
            <w14:round/>
          </w14:textOutline>
        </w:rPr>
        <w:t xml:space="preserve">    </w:t>
      </w:r>
      <w:r w:rsidR="005D3B17" w:rsidRPr="001D0A0B">
        <w:rPr>
          <w:b/>
          <w:sz w:val="72"/>
          <w:szCs w:val="7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tx1"/>
            </w14:solidFill>
            <w14:prstDash w14:val="solid"/>
            <w14:round/>
          </w14:textOutline>
        </w:rPr>
        <w:t>SLEEP SPINDLES</w:t>
      </w:r>
    </w:p>
    <w:p w14:paraId="68368720" w14:textId="77777777" w:rsidR="00EB779E" w:rsidRPr="001D0A0B" w:rsidRDefault="00EB779E" w:rsidP="00EB779E"/>
    <w:p w14:paraId="0EEAD58F" w14:textId="77777777" w:rsidR="00726454" w:rsidRPr="001D0A0B" w:rsidRDefault="00726454" w:rsidP="00EB779E">
      <w:pPr>
        <w:rPr>
          <w:b/>
        </w:rPr>
      </w:pPr>
      <w:r w:rsidRPr="001D0A0B">
        <w:rPr>
          <w:b/>
          <w:highlight w:val="yellow"/>
        </w:rPr>
        <w:t>BACKGROUND</w:t>
      </w:r>
    </w:p>
    <w:p w14:paraId="620F76E2" w14:textId="77777777" w:rsidR="004E495A" w:rsidRPr="001D0A0B" w:rsidRDefault="00061AD5" w:rsidP="00EB779E">
      <w:r w:rsidRPr="001D0A0B">
        <w:t xml:space="preserve">Spindles are bursts of neural oscillatory activity that are generated by interplay of </w:t>
      </w:r>
      <w:r w:rsidR="00EB779E" w:rsidRPr="001D0A0B">
        <w:t xml:space="preserve">the </w:t>
      </w:r>
      <w:r w:rsidRPr="001D0A0B">
        <w:t xml:space="preserve">thalamic reticular nucleus (TRN) and other thalamic nuclei during </w:t>
      </w:r>
      <w:r w:rsidR="00EB779E" w:rsidRPr="001D0A0B">
        <w:t>NREM2 sleep (cite).</w:t>
      </w:r>
      <w:r w:rsidRPr="001D0A0B">
        <w:t xml:space="preserve"> </w:t>
      </w:r>
    </w:p>
    <w:p w14:paraId="0650B531" w14:textId="77777777" w:rsidR="00726454" w:rsidRPr="001D0A0B" w:rsidRDefault="00726454">
      <w:pPr>
        <w:rPr>
          <w:b/>
        </w:rPr>
      </w:pPr>
      <w:r w:rsidRPr="001D0A0B">
        <w:rPr>
          <w:b/>
          <w:highlight w:val="yellow"/>
        </w:rPr>
        <w:t>IDENTIFICATION</w:t>
      </w:r>
    </w:p>
    <w:p w14:paraId="6143BA4B" w14:textId="511FF628" w:rsidR="00726454" w:rsidRPr="001D0A0B" w:rsidRDefault="00726454">
      <w:r w:rsidRPr="001D0A0B">
        <w:t xml:space="preserve">This activity presents as a train of distinct sinusoidal waves with </w:t>
      </w:r>
      <w:r w:rsidR="00970E53" w:rsidRPr="001D0A0B">
        <w:t xml:space="preserve">a </w:t>
      </w:r>
      <w:r w:rsidRPr="001D0A0B">
        <w:t xml:space="preserve">frequency </w:t>
      </w:r>
      <w:r w:rsidR="00970E53" w:rsidRPr="001D0A0B">
        <w:t xml:space="preserve">of </w:t>
      </w:r>
      <w:r w:rsidR="0037771C" w:rsidRPr="001D0A0B">
        <w:t>9</w:t>
      </w:r>
      <w:r w:rsidRPr="001D0A0B">
        <w:t>–16 Hz (most commonly 12–14 Hz) with a duration ≥0.5 seconds, usually maximal in amplitude in the central derivations (cite).</w:t>
      </w:r>
      <w:r w:rsidR="005437CF" w:rsidRPr="001D0A0B">
        <w:t xml:space="preserve"> Often, sleep spindles are brief bursts of symmetric waveforms that increase then decrease in amplitude.</w:t>
      </w:r>
    </w:p>
    <w:p w14:paraId="7E4EB080" w14:textId="77777777" w:rsidR="00105B39" w:rsidRPr="001D0A0B" w:rsidRDefault="00105B39">
      <w:pPr>
        <w:rPr>
          <w:i/>
        </w:rPr>
      </w:pPr>
      <w:r w:rsidRPr="001D0A0B">
        <w:rPr>
          <w:i/>
        </w:rPr>
        <w:t>Characteristics</w:t>
      </w:r>
    </w:p>
    <w:p w14:paraId="2BD615DD" w14:textId="77777777" w:rsidR="000A1B17" w:rsidRPr="001D0A0B" w:rsidRDefault="00105B39" w:rsidP="00105B39">
      <w:pPr>
        <w:pStyle w:val="ListParagraph"/>
        <w:numPr>
          <w:ilvl w:val="0"/>
          <w:numId w:val="2"/>
        </w:numPr>
      </w:pPr>
      <w:r w:rsidRPr="001D0A0B">
        <w:t xml:space="preserve">Amplitude: </w:t>
      </w:r>
      <w:r w:rsidR="000A1B17" w:rsidRPr="001D0A0B">
        <w:t>Distinct</w:t>
      </w:r>
      <w:r w:rsidR="00A54AEF" w:rsidRPr="001D0A0B">
        <w:t>.</w:t>
      </w:r>
    </w:p>
    <w:p w14:paraId="4F118066" w14:textId="77777777" w:rsidR="00105B39" w:rsidRPr="001D0A0B" w:rsidRDefault="000A1B17" w:rsidP="000A1B17">
      <w:pPr>
        <w:pStyle w:val="ListParagraph"/>
        <w:numPr>
          <w:ilvl w:val="1"/>
          <w:numId w:val="2"/>
        </w:numPr>
      </w:pPr>
      <w:r w:rsidRPr="001D0A0B">
        <w:t>Typically stand out from background EEG.</w:t>
      </w:r>
    </w:p>
    <w:p w14:paraId="6D779CF9" w14:textId="77777777" w:rsidR="000A1B17" w:rsidRPr="001D0A0B" w:rsidRDefault="000A1B17" w:rsidP="00105B39">
      <w:pPr>
        <w:pStyle w:val="ListParagraph"/>
        <w:numPr>
          <w:ilvl w:val="0"/>
          <w:numId w:val="2"/>
        </w:numPr>
      </w:pPr>
      <w:r w:rsidRPr="001D0A0B">
        <w:t>Shape: S</w:t>
      </w:r>
      <w:r w:rsidR="00FC2F5D" w:rsidRPr="001D0A0B">
        <w:t>inusoidal</w:t>
      </w:r>
      <w:r w:rsidR="00A54AEF" w:rsidRPr="001D0A0B">
        <w:t>.</w:t>
      </w:r>
    </w:p>
    <w:p w14:paraId="20CDE715" w14:textId="77777777" w:rsidR="00105B39" w:rsidRPr="001D0A0B" w:rsidRDefault="000A1B17" w:rsidP="000A1B17">
      <w:pPr>
        <w:pStyle w:val="ListParagraph"/>
        <w:numPr>
          <w:ilvl w:val="1"/>
          <w:numId w:val="2"/>
        </w:numPr>
      </w:pPr>
      <w:r w:rsidRPr="001D0A0B">
        <w:t>Having the shape of a sine curve.</w:t>
      </w:r>
    </w:p>
    <w:p w14:paraId="1626D664" w14:textId="721B1EF1" w:rsidR="000A1B17" w:rsidRPr="001D0A0B" w:rsidRDefault="00105B39" w:rsidP="00105B39">
      <w:pPr>
        <w:pStyle w:val="ListParagraph"/>
        <w:numPr>
          <w:ilvl w:val="0"/>
          <w:numId w:val="4"/>
        </w:numPr>
      </w:pPr>
      <w:r w:rsidRPr="001D0A0B">
        <w:t xml:space="preserve">Frequency: </w:t>
      </w:r>
      <w:r w:rsidR="00F54452" w:rsidRPr="001D0A0B">
        <w:t>9</w:t>
      </w:r>
      <w:r w:rsidR="000A1B17" w:rsidRPr="001D0A0B">
        <w:t>-16 Hz</w:t>
      </w:r>
      <w:r w:rsidR="00A54AEF" w:rsidRPr="001D0A0B">
        <w:t>.</w:t>
      </w:r>
    </w:p>
    <w:p w14:paraId="6AFB71EC" w14:textId="63C3943B" w:rsidR="00105B39" w:rsidRPr="001D0A0B" w:rsidRDefault="000A1B17" w:rsidP="000A1B17">
      <w:pPr>
        <w:pStyle w:val="ListParagraph"/>
        <w:numPr>
          <w:ilvl w:val="1"/>
          <w:numId w:val="4"/>
        </w:numPr>
      </w:pPr>
      <w:r w:rsidRPr="001D0A0B">
        <w:t xml:space="preserve">Need to be </w:t>
      </w:r>
      <w:r w:rsidR="00F54452" w:rsidRPr="001D0A0B">
        <w:t>9</w:t>
      </w:r>
      <w:r w:rsidRPr="001D0A0B">
        <w:t>-16 cycles per second.</w:t>
      </w:r>
    </w:p>
    <w:p w14:paraId="192199AE" w14:textId="45013E53" w:rsidR="000A1B17" w:rsidRPr="00B86653" w:rsidRDefault="6085C501" w:rsidP="000A1B17">
      <w:pPr>
        <w:pStyle w:val="ListParagraph"/>
        <w:numPr>
          <w:ilvl w:val="0"/>
          <w:numId w:val="4"/>
        </w:numPr>
      </w:pPr>
      <w:r w:rsidRPr="001D0A0B">
        <w:t>Duration: ≥ 0.5 seconds.</w:t>
      </w:r>
    </w:p>
    <w:p w14:paraId="39116BA6" w14:textId="77777777" w:rsidR="000A1B17" w:rsidRPr="001D0A0B" w:rsidRDefault="000A1B17" w:rsidP="000A1B17">
      <w:pPr>
        <w:rPr>
          <w:i/>
        </w:rPr>
      </w:pPr>
      <w:bookmarkStart w:id="0" w:name="OLE_LINK3"/>
      <w:r w:rsidRPr="001D0A0B">
        <w:rPr>
          <w:i/>
        </w:rPr>
        <w:t>Example</w:t>
      </w:r>
      <w:bookmarkEnd w:id="0"/>
      <w:r w:rsidRPr="001D0A0B"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48FA6444" wp14:editId="48E55A7F">
                <wp:simplePos x="0" y="0"/>
                <wp:positionH relativeFrom="margin">
                  <wp:align>left</wp:align>
                </wp:positionH>
                <wp:positionV relativeFrom="paragraph">
                  <wp:posOffset>10795</wp:posOffset>
                </wp:positionV>
                <wp:extent cx="4374061" cy="1899942"/>
                <wp:effectExtent l="0" t="0" r="7620" b="5080"/>
                <wp:wrapNone/>
                <wp:docPr id="5" name="Group 1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374061" cy="1899942"/>
                          <a:chOff x="0" y="0"/>
                          <a:chExt cx="4374061" cy="1899942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235897"/>
                            <a:ext cx="4374061" cy="1664045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8" name="Group 8"/>
                        <wpg:cNvGrpSpPr/>
                        <wpg:grpSpPr>
                          <a:xfrm>
                            <a:off x="1742804" y="1167203"/>
                            <a:ext cx="1187554" cy="487834"/>
                            <a:chOff x="1742804" y="1167203"/>
                            <a:chExt cx="1187554" cy="487834"/>
                          </a:xfrm>
                        </wpg:grpSpPr>
                        <wps:wsp>
                          <wps:cNvPr id="9" name="Straight Connector 9"/>
                          <wps:cNvCnPr/>
                          <wps:spPr>
                            <a:xfrm flipV="1">
                              <a:off x="1742804" y="1428461"/>
                              <a:ext cx="1187554" cy="6220"/>
                            </a:xfrm>
                            <a:prstGeom prst="line">
                              <a:avLst/>
                            </a:prstGeom>
                            <a:ln/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TextBox 89"/>
                          <wps:cNvSpPr txBox="1"/>
                          <wps:spPr>
                            <a:xfrm>
                              <a:off x="2280539" y="1408657"/>
                              <a:ext cx="643255" cy="24638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415CA84" w14:textId="77777777" w:rsidR="000A1B17" w:rsidRDefault="000A1B17" w:rsidP="000A1B17">
                                <w:pPr>
                                  <w:pStyle w:val="NormalWeb"/>
                                  <w:spacing w:before="0" w:beforeAutospacing="0" w:after="0" w:afterAutospacing="0"/>
                                </w:pPr>
                                <w:r>
                                  <w:rPr>
                                    <w:rFonts w:asciiTheme="minorHAnsi" w:hAnsi="Calibri" w:cstheme="minorBidi"/>
                                    <w:color w:val="000000" w:themeColor="text1"/>
                                    <w:kern w:val="24"/>
                                    <w:sz w:val="20"/>
                                    <w:szCs w:val="20"/>
                                  </w:rPr>
                                  <w:t>1 second</w:t>
                                </w:r>
                              </w:p>
                            </w:txbxContent>
                          </wps:txbx>
                          <wps:bodyPr wrap="none" rtlCol="0">
                            <a:spAutoFit/>
                          </wps:bodyPr>
                        </wps:wsp>
                        <wps:wsp>
                          <wps:cNvPr id="31" name="Straight Connector 31"/>
                          <wps:cNvCnPr/>
                          <wps:spPr>
                            <a:xfrm flipV="1">
                              <a:off x="1745777" y="1167203"/>
                              <a:ext cx="0" cy="26125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3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2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92" name="Straight Arrow Connector 192"/>
                        <wps:cNvCnPr/>
                        <wps:spPr>
                          <a:xfrm>
                            <a:off x="1742804" y="195835"/>
                            <a:ext cx="1" cy="688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3" name="Straight Arrow Connector 193"/>
                        <wps:cNvCnPr/>
                        <wps:spPr>
                          <a:xfrm flipH="1">
                            <a:off x="1814288" y="195835"/>
                            <a:ext cx="8234" cy="49671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4" name="Straight Arrow Connector 194"/>
                        <wps:cNvCnPr/>
                        <wps:spPr>
                          <a:xfrm>
                            <a:off x="1920448" y="142492"/>
                            <a:ext cx="1" cy="688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5" name="Straight Arrow Connector 195"/>
                        <wps:cNvCnPr/>
                        <wps:spPr>
                          <a:xfrm>
                            <a:off x="2026609" y="68239"/>
                            <a:ext cx="1" cy="688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" name="Straight Arrow Connector 196"/>
                        <wps:cNvCnPr/>
                        <wps:spPr>
                          <a:xfrm flipH="1">
                            <a:off x="2124537" y="95479"/>
                            <a:ext cx="486" cy="24874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" name="Straight Arrow Connector 197"/>
                        <wps:cNvCnPr/>
                        <wps:spPr>
                          <a:xfrm flipH="1">
                            <a:off x="2224903" y="103451"/>
                            <a:ext cx="7651" cy="35080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8" name="Straight Arrow Connector 198"/>
                        <wps:cNvCnPr/>
                        <wps:spPr>
                          <a:xfrm>
                            <a:off x="2336300" y="83695"/>
                            <a:ext cx="558" cy="19417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9" name="Straight Arrow Connector 199"/>
                        <wps:cNvCnPr/>
                        <wps:spPr>
                          <a:xfrm>
                            <a:off x="2441161" y="17082"/>
                            <a:ext cx="1" cy="688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0" name="Straight Arrow Connector 200"/>
                        <wps:cNvCnPr/>
                        <wps:spPr>
                          <a:xfrm>
                            <a:off x="2536125" y="37752"/>
                            <a:ext cx="1" cy="688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1" name="Straight Arrow Connector 201"/>
                        <wps:cNvCnPr/>
                        <wps:spPr>
                          <a:xfrm>
                            <a:off x="2631550" y="74086"/>
                            <a:ext cx="1" cy="688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2" name="Straight Arrow Connector 202"/>
                        <wps:cNvCnPr/>
                        <wps:spPr>
                          <a:xfrm>
                            <a:off x="2724515" y="52485"/>
                            <a:ext cx="1" cy="688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3" name="Straight Arrow Connector 203"/>
                        <wps:cNvCnPr/>
                        <wps:spPr>
                          <a:xfrm>
                            <a:off x="2846372" y="0"/>
                            <a:ext cx="1" cy="688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4" name="Straight Arrow Connector 204"/>
                        <wps:cNvCnPr/>
                        <wps:spPr>
                          <a:xfrm>
                            <a:off x="2950053" y="37751"/>
                            <a:ext cx="1" cy="688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5" name="Straight Arrow Connector 205"/>
                        <wps:cNvCnPr/>
                        <wps:spPr>
                          <a:xfrm>
                            <a:off x="3046753" y="223274"/>
                            <a:ext cx="1" cy="688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FA6444" id="Group 119" o:spid="_x0000_s1026" style="position:absolute;margin-left:0;margin-top:.85pt;width:344.4pt;height:149.6pt;z-index:251688960;mso-position-horizontal:left;mso-position-horizontal-relative:margin" coordsize="43740,189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">
                <v:shape id="Picture 7" o:spid="_x0000_s1027" type="#_x0000_t75" style="position:absolute;top:2358;width:43740;height:166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">
                  <v:imagedata r:id="rId10" o:title=""/>
                  <v:path arrowok="t"/>
                </v:shape>
                <v:group id="Group 8" o:spid="_x0000_s1028" style="position:absolute;left:17428;top:11672;width:11875;height:4878" coordorigin="17428,11672" coordsize="11875,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line id="Straight Connector 9" o:spid="_x0000_s1029" style="position:absolute;flip:y;visibility:visible;mso-wrap-style:square" from="17428,14284" to="29303,14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" strokecolor="black [3200]" strokeweight="1.5pt">
                    <v:stroke joinstyle="miter"/>
                  </v:lin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89" o:spid="_x0000_s1030" type="#_x0000_t202" style="position:absolute;left:22805;top:14086;width:6432;height:246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" filled="f" stroked="f">
                    <v:textbox style="mso-fit-shape-to-text:t">
                      <w:txbxContent>
                        <w:p w14:paraId="1415CA84" w14:textId="77777777" w:rsidR="000A1B17" w:rsidRDefault="000A1B17" w:rsidP="000A1B17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Theme="minorHAnsi" w:hAnsi="Calibri" w:cstheme="minorBidi"/>
                              <w:color w:val="000000" w:themeColor="text1"/>
                              <w:kern w:val="24"/>
                              <w:sz w:val="20"/>
                              <w:szCs w:val="20"/>
                            </w:rPr>
                            <w:t>1 second</w:t>
                          </w:r>
                        </w:p>
                      </w:txbxContent>
                    </v:textbox>
                  </v:shape>
                  <v:line id="Straight Connector 31" o:spid="_x0000_s1031" style="position:absolute;flip:y;visibility:visible;mso-wrap-style:square" from="17457,11672" to="17457,142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" strokecolor="black [3200]" strokeweight="1.5pt">
                    <v:stroke joinstyle="miter"/>
                  </v:lin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92" o:spid="_x0000_s1032" type="#_x0000_t32" style="position:absolute;left:17428;top:1958;width:0;height:688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" strokecolor="black [3200]" strokeweight=".5pt">
                  <v:stroke endarrow="block" joinstyle="miter"/>
                </v:shape>
                <v:shape id="Straight Arrow Connector 193" o:spid="_x0000_s1033" type="#_x0000_t32" style="position:absolute;left:18142;top:1958;width:83;height:49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194" o:spid="_x0000_s1034" type="#_x0000_t32" style="position:absolute;left:19204;top:1424;width:0;height:68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" strokecolor="black [3200]" strokeweight=".5pt">
                  <v:stroke endarrow="block" joinstyle="miter"/>
                </v:shape>
                <v:shape id="Straight Arrow Connector 195" o:spid="_x0000_s1035" type="#_x0000_t32" style="position:absolute;left:20266;top:682;width:0;height:688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196" o:spid="_x0000_s1036" type="#_x0000_t32" style="position:absolute;left:21245;top:954;width:5;height:248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197" o:spid="_x0000_s1037" type="#_x0000_t32" style="position:absolute;left:22249;top:1034;width:76;height:350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198" o:spid="_x0000_s1038" type="#_x0000_t32" style="position:absolute;left:23363;top:836;width:5;height:194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199" o:spid="_x0000_s1039" type="#_x0000_t32" style="position:absolute;left:24411;top:170;width:0;height:68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" strokecolor="black [3200]" strokeweight=".5pt">
                  <v:stroke endarrow="block" joinstyle="miter"/>
                </v:shape>
                <v:shape id="Straight Arrow Connector 200" o:spid="_x0000_s1040" type="#_x0000_t32" style="position:absolute;left:25361;top:377;width:0;height:68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" strokecolor="black [3200]" strokeweight=".5pt">
                  <v:stroke endarrow="block" joinstyle="miter"/>
                </v:shape>
                <v:shape id="Straight Arrow Connector 201" o:spid="_x0000_s1041" type="#_x0000_t32" style="position:absolute;left:26315;top:740;width:0;height:68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202" o:spid="_x0000_s1042" type="#_x0000_t32" style="position:absolute;left:27245;top:524;width:0;height:68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203" o:spid="_x0000_s1043" type="#_x0000_t32" style="position:absolute;left:28463;width:0;height:688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204" o:spid="_x0000_s1044" type="#_x0000_t32" style="position:absolute;left:29500;top:377;width:0;height:68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205" o:spid="_x0000_s1045" type="#_x0000_t32" style="position:absolute;left:30467;top:2232;width:0;height:68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" strokecolor="black [3200]" strokeweight=".5pt">
                  <v:stroke endarrow="block" joinstyle="miter"/>
                </v:shape>
                <w10:wrap anchorx="margin"/>
              </v:group>
            </w:pict>
          </mc:Fallback>
        </mc:AlternateContent>
      </w:r>
    </w:p>
    <w:p w14:paraId="6C5B8510" w14:textId="77777777" w:rsidR="000A1B17" w:rsidRPr="001D0A0B" w:rsidRDefault="000A1B17" w:rsidP="000A1B17"/>
    <w:p w14:paraId="0E0C94C7" w14:textId="77777777" w:rsidR="000A1B17" w:rsidRPr="001D0A0B" w:rsidRDefault="000A1B17" w:rsidP="000A1B17"/>
    <w:p w14:paraId="13B44161" w14:textId="77777777" w:rsidR="000A1B17" w:rsidRPr="001D0A0B" w:rsidRDefault="000A1B17" w:rsidP="000A1B17"/>
    <w:p w14:paraId="053CEABA" w14:textId="77777777" w:rsidR="000A1B17" w:rsidRPr="001D0A0B" w:rsidRDefault="000A1B17" w:rsidP="000A1B17"/>
    <w:p w14:paraId="0D0595CC" w14:textId="77777777" w:rsidR="000A1B17" w:rsidRPr="001D0A0B" w:rsidRDefault="000A1B17" w:rsidP="000A1B17"/>
    <w:p w14:paraId="6CF49233" w14:textId="17D59967" w:rsidR="000A1B17" w:rsidRPr="001D0A0B" w:rsidRDefault="000A1B17" w:rsidP="000A1B17"/>
    <w:p w14:paraId="7D99A6DC" w14:textId="77777777" w:rsidR="000A1B17" w:rsidRPr="001D0A0B" w:rsidRDefault="000A1B17" w:rsidP="000A1B17">
      <w:pPr>
        <w:pStyle w:val="ListParagraph"/>
        <w:numPr>
          <w:ilvl w:val="0"/>
          <w:numId w:val="6"/>
        </w:numPr>
      </w:pPr>
      <w:r w:rsidRPr="001D0A0B">
        <w:t>This waveform stands out from the background EEG.</w:t>
      </w:r>
    </w:p>
    <w:p w14:paraId="0AA33B57" w14:textId="77777777" w:rsidR="000A1B17" w:rsidRPr="001D0A0B" w:rsidRDefault="009B0B1F" w:rsidP="000A1B17">
      <w:pPr>
        <w:pStyle w:val="ListParagraph"/>
        <w:numPr>
          <w:ilvl w:val="0"/>
          <w:numId w:val="6"/>
        </w:numPr>
      </w:pPr>
      <w:r w:rsidRPr="001D0A0B">
        <w:t>The waves are</w:t>
      </w:r>
      <w:r w:rsidR="000A1B17" w:rsidRPr="001D0A0B">
        <w:t xml:space="preserve"> sinusoidal in shape.</w:t>
      </w:r>
    </w:p>
    <w:p w14:paraId="33281DFF" w14:textId="357B404E" w:rsidR="000A1B17" w:rsidRPr="001D0A0B" w:rsidRDefault="000A1B17" w:rsidP="000A1B17">
      <w:pPr>
        <w:pStyle w:val="ListParagraph"/>
        <w:numPr>
          <w:ilvl w:val="0"/>
          <w:numId w:val="6"/>
        </w:numPr>
      </w:pPr>
      <w:r w:rsidRPr="001D0A0B">
        <w:t>This waveform</w:t>
      </w:r>
      <w:r w:rsidR="009B0B1F" w:rsidRPr="001D0A0B">
        <w:t xml:space="preserve"> frequency</w:t>
      </w:r>
      <w:r w:rsidRPr="001D0A0B">
        <w:t xml:space="preserve"> is &gt;</w:t>
      </w:r>
      <w:r w:rsidR="00F54452" w:rsidRPr="001D0A0B">
        <w:t xml:space="preserve">9 </w:t>
      </w:r>
      <w:r w:rsidRPr="001D0A0B">
        <w:t>Hz.</w:t>
      </w:r>
    </w:p>
    <w:p w14:paraId="25138B9E" w14:textId="77777777" w:rsidR="009B0B1F" w:rsidRPr="001D0A0B" w:rsidRDefault="000A1B17" w:rsidP="005437CF">
      <w:pPr>
        <w:pStyle w:val="ListParagraph"/>
        <w:numPr>
          <w:ilvl w:val="0"/>
          <w:numId w:val="6"/>
        </w:numPr>
      </w:pPr>
      <w:r w:rsidRPr="001D0A0B">
        <w:t xml:space="preserve">This waveform is </w:t>
      </w:r>
      <w:r w:rsidR="005437CF" w:rsidRPr="001D0A0B">
        <w:t>longer</w:t>
      </w:r>
      <w:r w:rsidRPr="001D0A0B">
        <w:t xml:space="preserve"> than 0.5 seconds.</w:t>
      </w:r>
    </w:p>
    <w:p w14:paraId="32820DD4" w14:textId="77777777" w:rsidR="00B86653" w:rsidRDefault="00B86653" w:rsidP="00B86653">
      <w:pPr>
        <w:rPr>
          <w:i/>
        </w:rPr>
      </w:pPr>
      <w:bookmarkStart w:id="1" w:name="OLE_LINK1"/>
      <w:bookmarkStart w:id="2" w:name="OLE_LINK2"/>
    </w:p>
    <w:bookmarkEnd w:id="1"/>
    <w:bookmarkEnd w:id="2"/>
    <w:p w14:paraId="10FAEDC5" w14:textId="77777777" w:rsidR="00AB15BF" w:rsidRDefault="00AB15BF">
      <w:pPr>
        <w:rPr>
          <w:b/>
          <w:highlight w:val="yellow"/>
        </w:rPr>
      </w:pPr>
    </w:p>
    <w:p w14:paraId="278D5986" w14:textId="77777777" w:rsidR="00AB15BF" w:rsidRDefault="00AB15BF">
      <w:pPr>
        <w:rPr>
          <w:b/>
          <w:highlight w:val="yellow"/>
        </w:rPr>
      </w:pPr>
    </w:p>
    <w:p w14:paraId="1DAA99E5" w14:textId="058056C4" w:rsidR="00061AD5" w:rsidRPr="001D0A0B" w:rsidRDefault="00242B1C">
      <w:pPr>
        <w:rPr>
          <w:b/>
        </w:rPr>
      </w:pPr>
      <w:bookmarkStart w:id="3" w:name="_GoBack"/>
      <w:bookmarkEnd w:id="3"/>
      <w:r w:rsidRPr="001D0A0B">
        <w:rPr>
          <w:b/>
          <w:highlight w:val="yellow"/>
        </w:rPr>
        <w:lastRenderedPageBreak/>
        <w:t>EXAMPLES OF SPINDLE ACTIVITY</w:t>
      </w:r>
    </w:p>
    <w:p w14:paraId="34DE9579" w14:textId="77777777" w:rsidR="00FA013B" w:rsidRPr="001D0A0B" w:rsidRDefault="00FA013B"/>
    <w:p w14:paraId="5A190E09" w14:textId="77777777" w:rsidR="00061AD5" w:rsidRPr="001D0A0B" w:rsidRDefault="0069454E">
      <w:r w:rsidRPr="001D0A0B"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21CD9327" wp14:editId="669310EA">
                <wp:simplePos x="0" y="0"/>
                <wp:positionH relativeFrom="column">
                  <wp:posOffset>-752475</wp:posOffset>
                </wp:positionH>
                <wp:positionV relativeFrom="paragraph">
                  <wp:posOffset>1085850</wp:posOffset>
                </wp:positionV>
                <wp:extent cx="457200" cy="2381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200" cy="238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A8A847" w14:textId="77777777" w:rsidR="0069454E" w:rsidRPr="0069454E" w:rsidRDefault="0069454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1.0</w:t>
                            </w:r>
                            <w:r w:rsidRPr="0069454E">
                              <w:rPr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CD9327" id="Text Box 2" o:spid="_x0000_s1046" type="#_x0000_t202" style="position:absolute;margin-left:-59.25pt;margin-top:85.5pt;width:36pt;height:18.7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" filled="f" stroked="f">
                <v:textbox>
                  <w:txbxContent>
                    <w:p w14:paraId="5AA8A847" w14:textId="77777777" w:rsidR="0069454E" w:rsidRPr="0069454E" w:rsidRDefault="0069454E">
                      <w:pPr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1.0</w:t>
                      </w:r>
                      <w:r w:rsidRPr="0069454E">
                        <w:rPr>
                          <w:sz w:val="20"/>
                          <w:szCs w:val="20"/>
                        </w:rPr>
                        <w:t>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D0A0B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2FCC15E" wp14:editId="2592FD41">
                <wp:simplePos x="0" y="0"/>
                <wp:positionH relativeFrom="column">
                  <wp:posOffset>-682625</wp:posOffset>
                </wp:positionH>
                <wp:positionV relativeFrom="paragraph">
                  <wp:posOffset>1041400</wp:posOffset>
                </wp:positionV>
                <wp:extent cx="0" cy="10477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04775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a14="http://schemas.microsoft.com/office/drawing/2010/main" xmlns:pic="http://schemas.openxmlformats.org/drawingml/2006/picture" xmlns:a="http://schemas.openxmlformats.org/drawingml/2006/main">
            <w:pict>
              <v:line id="Straight Connector 4" style="position:absolute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ed7d31 [3205]" strokeweight=".5pt" from="-53.75pt,82pt" to="-53.75pt,90.25pt" w14:anchorId="336FE3B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">
                <v:stroke joinstyle="miter"/>
              </v:line>
            </w:pict>
          </mc:Fallback>
        </mc:AlternateContent>
      </w:r>
      <w:r w:rsidRPr="001D0A0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30A72BE" wp14:editId="12E0AB7B">
                <wp:simplePos x="0" y="0"/>
                <wp:positionH relativeFrom="column">
                  <wp:posOffset>-685800</wp:posOffset>
                </wp:positionH>
                <wp:positionV relativeFrom="paragraph">
                  <wp:posOffset>1152525</wp:posOffset>
                </wp:positionV>
                <wp:extent cx="22860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a14="http://schemas.microsoft.com/office/drawing/2010/main" xmlns:pic="http://schemas.openxmlformats.org/drawingml/2006/picture" xmlns:a="http://schemas.openxmlformats.org/drawingml/2006/main">
            <w:pict>
              <v:line id="Straight Connector 3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ed7d31 [3205]" strokeweight=".5pt" from="-54pt,90.75pt" to="-36pt,90.75pt" w14:anchorId="0301634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">
                <v:stroke joinstyle="miter"/>
              </v:line>
            </w:pict>
          </mc:Fallback>
        </mc:AlternateContent>
      </w:r>
      <w:r w:rsidR="00061AD5" w:rsidRPr="001D0A0B">
        <w:rPr>
          <w:noProof/>
        </w:rPr>
        <w:drawing>
          <wp:anchor distT="0" distB="0" distL="114300" distR="114300" simplePos="0" relativeHeight="251660288" behindDoc="0" locked="0" layoutInCell="1" allowOverlap="1" wp14:anchorId="501F59F6" wp14:editId="5DCB08C2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836090" cy="100965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609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A013B" w:rsidRPr="001D0A0B">
        <w:rPr>
          <w:noProof/>
        </w:rPr>
        <w:drawing>
          <wp:anchor distT="0" distB="0" distL="114300" distR="114300" simplePos="0" relativeHeight="251661312" behindDoc="0" locked="0" layoutInCell="1" allowOverlap="1" wp14:anchorId="511BE4E0" wp14:editId="36283C84">
            <wp:simplePos x="0" y="0"/>
            <wp:positionH relativeFrom="column">
              <wp:posOffset>-914400</wp:posOffset>
            </wp:positionH>
            <wp:positionV relativeFrom="paragraph">
              <wp:posOffset>635</wp:posOffset>
            </wp:positionV>
            <wp:extent cx="7772400" cy="1014730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40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3C4943" w14:textId="77777777" w:rsidR="00061AD5" w:rsidRPr="001D0A0B" w:rsidRDefault="00061AD5">
      <w:r w:rsidRPr="001D0A0B">
        <w:rPr>
          <w:noProof/>
        </w:rPr>
        <w:drawing>
          <wp:anchor distT="0" distB="0" distL="114300" distR="114300" simplePos="0" relativeHeight="251662336" behindDoc="0" locked="0" layoutInCell="1" allowOverlap="1" wp14:anchorId="40A6774F" wp14:editId="4D3BE5FE">
            <wp:simplePos x="0" y="0"/>
            <wp:positionH relativeFrom="column">
              <wp:posOffset>-914400</wp:posOffset>
            </wp:positionH>
            <wp:positionV relativeFrom="paragraph">
              <wp:posOffset>4445</wp:posOffset>
            </wp:positionV>
            <wp:extent cx="7790688" cy="1024128"/>
            <wp:effectExtent l="0" t="0" r="1270" b="508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0688" cy="10241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D34896" w14:textId="77777777" w:rsidR="00061AD5" w:rsidRPr="001D0A0B" w:rsidRDefault="00061AD5">
      <w:r w:rsidRPr="001D0A0B">
        <w:rPr>
          <w:noProof/>
        </w:rPr>
        <w:drawing>
          <wp:anchor distT="0" distB="0" distL="114300" distR="114300" simplePos="0" relativeHeight="251663360" behindDoc="0" locked="0" layoutInCell="1" allowOverlap="1" wp14:anchorId="0DF32861" wp14:editId="4460C251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762875" cy="1005840"/>
            <wp:effectExtent l="0" t="0" r="9525" b="381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0A0B">
        <w:rPr>
          <w:noProof/>
        </w:rPr>
        <w:drawing>
          <wp:anchor distT="0" distB="0" distL="114300" distR="114300" simplePos="0" relativeHeight="251664384" behindDoc="0" locked="0" layoutInCell="1" allowOverlap="1" wp14:anchorId="4F0B764A" wp14:editId="05C5DF0F">
            <wp:simplePos x="0" y="0"/>
            <wp:positionH relativeFrom="column">
              <wp:posOffset>-914400</wp:posOffset>
            </wp:positionH>
            <wp:positionV relativeFrom="paragraph">
              <wp:posOffset>7210425</wp:posOffset>
            </wp:positionV>
            <wp:extent cx="7790688" cy="1005840"/>
            <wp:effectExtent l="0" t="0" r="1270" b="381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0688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9473A3" w14:textId="77777777" w:rsidR="00061AD5" w:rsidRPr="001D0A0B" w:rsidRDefault="00061AD5">
      <w:r w:rsidRPr="001D0A0B">
        <w:rPr>
          <w:noProof/>
        </w:rPr>
        <w:drawing>
          <wp:anchor distT="0" distB="0" distL="114300" distR="114300" simplePos="0" relativeHeight="251665408" behindDoc="0" locked="0" layoutInCell="1" allowOverlap="1" wp14:anchorId="130B04B0" wp14:editId="28BF9D4B">
            <wp:simplePos x="0" y="0"/>
            <wp:positionH relativeFrom="column">
              <wp:posOffset>-228600</wp:posOffset>
            </wp:positionH>
            <wp:positionV relativeFrom="paragraph">
              <wp:posOffset>0</wp:posOffset>
            </wp:positionV>
            <wp:extent cx="7836408" cy="1106424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6408" cy="11064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25298D" w14:textId="77777777" w:rsidR="001C1223" w:rsidRPr="001D0A0B" w:rsidRDefault="00061AD5" w:rsidP="00061AD5">
      <w:r w:rsidRPr="001D0A0B">
        <w:rPr>
          <w:noProof/>
        </w:rPr>
        <w:drawing>
          <wp:anchor distT="0" distB="0" distL="114300" distR="114300" simplePos="0" relativeHeight="251666432" behindDoc="0" locked="0" layoutInCell="1" allowOverlap="1" wp14:anchorId="5A02196A" wp14:editId="1D95E92D">
            <wp:simplePos x="0" y="0"/>
            <wp:positionH relativeFrom="column">
              <wp:posOffset>-255905</wp:posOffset>
            </wp:positionH>
            <wp:positionV relativeFrom="paragraph">
              <wp:posOffset>0</wp:posOffset>
            </wp:positionV>
            <wp:extent cx="7836408" cy="1152144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6408" cy="11521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B7F172" w14:textId="77777777" w:rsidR="00061AD5" w:rsidRPr="001D0A0B" w:rsidRDefault="00242B1C" w:rsidP="00061AD5">
      <w:pPr>
        <w:rPr>
          <w:b/>
        </w:rPr>
      </w:pPr>
      <w:r w:rsidRPr="001D0A0B">
        <w:rPr>
          <w:b/>
          <w:highlight w:val="yellow"/>
        </w:rPr>
        <w:lastRenderedPageBreak/>
        <w:t>EXAMPLES OF NON-SPINDLE ACTIVITY</w:t>
      </w:r>
    </w:p>
    <w:p w14:paraId="2EB6797B" w14:textId="77777777" w:rsidR="00061AD5" w:rsidRPr="001D0A0B" w:rsidRDefault="00242B1C" w:rsidP="00061AD5">
      <w:pPr>
        <w:rPr>
          <w:i/>
        </w:rPr>
      </w:pPr>
      <w:r w:rsidRPr="001D0A0B">
        <w:rPr>
          <w:i/>
        </w:rPr>
        <w:t>Too Slow</w:t>
      </w:r>
    </w:p>
    <w:p w14:paraId="295F4012" w14:textId="77777777" w:rsidR="00242B1C" w:rsidRPr="001D0A0B" w:rsidRDefault="00BF333F" w:rsidP="00061AD5">
      <w:r w:rsidRPr="001D0A0B">
        <w:rPr>
          <w:noProof/>
        </w:rPr>
        <w:drawing>
          <wp:anchor distT="0" distB="0" distL="114300" distR="114300" simplePos="0" relativeHeight="251670528" behindDoc="0" locked="0" layoutInCell="1" allowOverlap="1" wp14:anchorId="1B1F2BE1" wp14:editId="15E329FD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836408" cy="1024128"/>
            <wp:effectExtent l="0" t="0" r="0" b="508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6408" cy="10241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29CAF4" w14:textId="77777777" w:rsidR="00635A03" w:rsidRPr="001D0A0B" w:rsidRDefault="00635A03" w:rsidP="00061AD5">
      <w:r w:rsidRPr="001D0A0B">
        <w:rPr>
          <w:noProof/>
        </w:rPr>
        <w:drawing>
          <wp:anchor distT="0" distB="0" distL="114300" distR="114300" simplePos="0" relativeHeight="251681792" behindDoc="0" locked="0" layoutInCell="1" allowOverlap="1" wp14:anchorId="46CE7AD1" wp14:editId="7A4A8EB2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836408" cy="100584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6408" cy="1005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5BD95E" w14:textId="3B476678" w:rsidR="00061AD5" w:rsidRPr="001D0A0B" w:rsidRDefault="00242B1C" w:rsidP="00061AD5">
      <w:pPr>
        <w:rPr>
          <w:i/>
        </w:rPr>
      </w:pPr>
      <w:r w:rsidRPr="001D0A0B">
        <w:rPr>
          <w:i/>
        </w:rPr>
        <w:t xml:space="preserve">Not Distinct or Sinusoidal </w:t>
      </w:r>
    </w:p>
    <w:p w14:paraId="7AAEC61C" w14:textId="286DD426" w:rsidR="00242B1C" w:rsidRPr="001D0A0B" w:rsidRDefault="00061AD5">
      <w:r w:rsidRPr="001D0A0B">
        <w:rPr>
          <w:noProof/>
        </w:rPr>
        <w:drawing>
          <wp:anchor distT="0" distB="0" distL="114300" distR="114300" simplePos="0" relativeHeight="251672576" behindDoc="0" locked="0" layoutInCell="1" allowOverlap="1" wp14:anchorId="19513CA6" wp14:editId="5C907B0E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836408" cy="1133856"/>
            <wp:effectExtent l="0" t="0" r="0" b="9525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6408" cy="11338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F30DA5" w14:textId="18708648" w:rsidR="00061AD5" w:rsidRPr="001D0A0B" w:rsidRDefault="00A40326">
      <w:r w:rsidRPr="001D0A0B">
        <w:rPr>
          <w:noProof/>
        </w:rPr>
        <w:drawing>
          <wp:anchor distT="0" distB="0" distL="114300" distR="114300" simplePos="0" relativeHeight="251674624" behindDoc="0" locked="0" layoutInCell="1" allowOverlap="1" wp14:anchorId="2DCD9E41" wp14:editId="41685DCD">
            <wp:simplePos x="0" y="0"/>
            <wp:positionH relativeFrom="page">
              <wp:align>left</wp:align>
            </wp:positionH>
            <wp:positionV relativeFrom="paragraph">
              <wp:posOffset>1428750</wp:posOffset>
            </wp:positionV>
            <wp:extent cx="7836408" cy="1133856"/>
            <wp:effectExtent l="0" t="0" r="0" b="9525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6408" cy="11338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D0A0B">
        <w:rPr>
          <w:noProof/>
        </w:rPr>
        <w:drawing>
          <wp:anchor distT="0" distB="0" distL="114300" distR="114300" simplePos="0" relativeHeight="251673600" behindDoc="0" locked="0" layoutInCell="1" allowOverlap="1" wp14:anchorId="722D6450" wp14:editId="5F782A6E">
            <wp:simplePos x="0" y="0"/>
            <wp:positionH relativeFrom="column">
              <wp:posOffset>-914400</wp:posOffset>
            </wp:positionH>
            <wp:positionV relativeFrom="paragraph">
              <wp:posOffset>0</wp:posOffset>
            </wp:positionV>
            <wp:extent cx="7836408" cy="1124712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6408" cy="11247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5F34F5" w14:textId="536F6901" w:rsidR="00242B1C" w:rsidRDefault="00242B1C"/>
    <w:p w14:paraId="2E836FD6" w14:textId="5484635C" w:rsidR="00105B39" w:rsidRPr="00A40326" w:rsidRDefault="00242B1C" w:rsidP="00A40326">
      <w:r w:rsidRPr="001D0A0B">
        <w:rPr>
          <w:b/>
          <w:highlight w:val="yellow"/>
        </w:rPr>
        <w:t>REVIEW</w:t>
      </w:r>
      <w:r w:rsidR="00BD7F26" w:rsidRPr="001D0A0B">
        <w:rPr>
          <w:noProof/>
        </w:rPr>
        <mc:AlternateContent>
          <mc:Choice Requires="wps">
            <w:drawing>
              <wp:anchor distT="0" distB="0" distL="114300" distR="114300" simplePos="0" relativeHeight="251657215" behindDoc="1" locked="0" layoutInCell="1" allowOverlap="1" wp14:anchorId="68B2A32E" wp14:editId="282AFADF">
                <wp:simplePos x="0" y="0"/>
                <wp:positionH relativeFrom="column">
                  <wp:posOffset>-847725</wp:posOffset>
                </wp:positionH>
                <wp:positionV relativeFrom="paragraph">
                  <wp:posOffset>219075</wp:posOffset>
                </wp:positionV>
                <wp:extent cx="1838325" cy="676275"/>
                <wp:effectExtent l="0" t="0" r="28575" b="28575"/>
                <wp:wrapNone/>
                <wp:docPr id="26" name="Rounded 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7627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73C0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0E4541" w14:textId="77777777" w:rsidR="003860F6" w:rsidRPr="00056AA9" w:rsidRDefault="003860F6" w:rsidP="003860F6">
                            <w:pPr>
                              <w:pStyle w:val="NoSpacing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056AA9">
                              <w:rPr>
                                <w:b/>
                                <w:color w:val="000000" w:themeColor="text1"/>
                              </w:rPr>
                              <w:t>Amplitude:</w:t>
                            </w:r>
                          </w:p>
                          <w:p w14:paraId="1083B977" w14:textId="77777777" w:rsidR="003860F6" w:rsidRPr="00056AA9" w:rsidRDefault="003860F6" w:rsidP="003860F6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056AA9">
                              <w:rPr>
                                <w:color w:val="000000" w:themeColor="text1"/>
                              </w:rPr>
                              <w:t>Is the waveform distinct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B2A32E" id="Rounded Rectangle 26" o:spid="_x0000_s1047" style="position:absolute;margin-left:-66.75pt;margin-top:17.25pt;width:144.75pt;height:53.25pt;z-index:-2516592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" filled="f" strokecolor="#f73c09" strokeweight="1pt">
                <v:stroke joinstyle="miter"/>
                <v:textbox>
                  <w:txbxContent>
                    <w:p w14:paraId="7A0E4541" w14:textId="77777777" w:rsidR="003860F6" w:rsidRPr="00056AA9" w:rsidRDefault="003860F6" w:rsidP="003860F6">
                      <w:pPr>
                        <w:pStyle w:val="NoSpacing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056AA9">
                        <w:rPr>
                          <w:b/>
                          <w:color w:val="000000" w:themeColor="text1"/>
                        </w:rPr>
                        <w:t>Amplitude:</w:t>
                      </w:r>
                    </w:p>
                    <w:p w14:paraId="1083B977" w14:textId="77777777" w:rsidR="003860F6" w:rsidRPr="00056AA9" w:rsidRDefault="003860F6" w:rsidP="003860F6">
                      <w:pPr>
                        <w:pStyle w:val="NoSpacing"/>
                        <w:jc w:val="center"/>
                        <w:rPr>
                          <w:color w:val="000000" w:themeColor="text1"/>
                        </w:rPr>
                      </w:pPr>
                      <w:r w:rsidRPr="00056AA9">
                        <w:rPr>
                          <w:color w:val="000000" w:themeColor="text1"/>
                        </w:rPr>
                        <w:t>Is the waveform distinct?</w:t>
                      </w:r>
                    </w:p>
                  </w:txbxContent>
                </v:textbox>
              </v:roundrect>
            </w:pict>
          </mc:Fallback>
        </mc:AlternateContent>
      </w:r>
      <w:r w:rsidR="00BD7F26" w:rsidRPr="001D0A0B"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13E70AB7" wp14:editId="674AF30B">
                <wp:simplePos x="0" y="0"/>
                <wp:positionH relativeFrom="column">
                  <wp:posOffset>1085850</wp:posOffset>
                </wp:positionH>
                <wp:positionV relativeFrom="paragraph">
                  <wp:posOffset>219075</wp:posOffset>
                </wp:positionV>
                <wp:extent cx="1838325" cy="676275"/>
                <wp:effectExtent l="0" t="0" r="28575" b="28575"/>
                <wp:wrapNone/>
                <wp:docPr id="27" name="Rounded 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7627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F73C0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B9318E0" w14:textId="77777777" w:rsidR="003860F6" w:rsidRPr="00056AA9" w:rsidRDefault="003860F6" w:rsidP="003860F6">
                            <w:pPr>
                              <w:pStyle w:val="NoSpacing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056AA9">
                              <w:rPr>
                                <w:b/>
                                <w:color w:val="000000" w:themeColor="text1"/>
                              </w:rPr>
                              <w:t>Shape:</w:t>
                            </w:r>
                          </w:p>
                          <w:p w14:paraId="152E17AE" w14:textId="77777777" w:rsidR="003860F6" w:rsidRPr="00056AA9" w:rsidRDefault="003860F6" w:rsidP="003860F6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056AA9">
                              <w:rPr>
                                <w:color w:val="000000" w:themeColor="text1"/>
                              </w:rPr>
                              <w:t>Is the waveform sinusoidal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3E70AB7" id="Rounded Rectangle 27" o:spid="_x0000_s1048" style="position:absolute;margin-left:85.5pt;margin-top:17.25pt;width:144.75pt;height:53.25pt;z-index:-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" filled="f" strokecolor="#f73c09" strokeweight="1pt">
                <v:stroke joinstyle="miter"/>
                <v:textbox>
                  <w:txbxContent>
                    <w:p w14:paraId="3B9318E0" w14:textId="77777777" w:rsidR="003860F6" w:rsidRPr="00056AA9" w:rsidRDefault="003860F6" w:rsidP="003860F6">
                      <w:pPr>
                        <w:pStyle w:val="NoSpacing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056AA9">
                        <w:rPr>
                          <w:b/>
                          <w:color w:val="000000" w:themeColor="text1"/>
                        </w:rPr>
                        <w:t>Shape:</w:t>
                      </w:r>
                    </w:p>
                    <w:p w14:paraId="152E17AE" w14:textId="77777777" w:rsidR="003860F6" w:rsidRPr="00056AA9" w:rsidRDefault="003860F6" w:rsidP="003860F6">
                      <w:pPr>
                        <w:pStyle w:val="NoSpacing"/>
                        <w:jc w:val="center"/>
                        <w:rPr>
                          <w:color w:val="000000" w:themeColor="text1"/>
                        </w:rPr>
                      </w:pPr>
                      <w:r w:rsidRPr="00056AA9">
                        <w:rPr>
                          <w:color w:val="000000" w:themeColor="text1"/>
                        </w:rPr>
                        <w:t>Is the waveform sinusoidal?</w:t>
                      </w:r>
                    </w:p>
                  </w:txbxContent>
                </v:textbox>
              </v:roundrect>
            </w:pict>
          </mc:Fallback>
        </mc:AlternateContent>
      </w:r>
      <w:r w:rsidR="00BD7F26" w:rsidRPr="001D0A0B">
        <w:rPr>
          <w:noProof/>
        </w:rPr>
        <mc:AlternateContent>
          <mc:Choice Requires="wps">
            <w:drawing>
              <wp:anchor distT="0" distB="0" distL="114300" distR="114300" simplePos="0" relativeHeight="251678720" behindDoc="1" locked="0" layoutInCell="1" allowOverlap="1" wp14:anchorId="183B6DC1" wp14:editId="057CDAD6">
                <wp:simplePos x="0" y="0"/>
                <wp:positionH relativeFrom="column">
                  <wp:posOffset>3019425</wp:posOffset>
                </wp:positionH>
                <wp:positionV relativeFrom="paragraph">
                  <wp:posOffset>219075</wp:posOffset>
                </wp:positionV>
                <wp:extent cx="1838325" cy="657225"/>
                <wp:effectExtent l="0" t="0" r="28575" b="28575"/>
                <wp:wrapNone/>
                <wp:docPr id="28" name="Rounded 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5722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F73C0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9BB1AE6" w14:textId="77777777" w:rsidR="003860F6" w:rsidRPr="00056AA9" w:rsidRDefault="003860F6" w:rsidP="003860F6">
                            <w:pPr>
                              <w:pStyle w:val="NoSpacing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056AA9">
                              <w:rPr>
                                <w:b/>
                                <w:color w:val="000000" w:themeColor="text1"/>
                              </w:rPr>
                              <w:t>Frequency:</w:t>
                            </w:r>
                          </w:p>
                          <w:p w14:paraId="6A03A472" w14:textId="33CB67F7" w:rsidR="003860F6" w:rsidRPr="0029059E" w:rsidRDefault="003860F6" w:rsidP="003860F6">
                            <w:pPr>
                              <w:pStyle w:val="NoSpacing"/>
                              <w:jc w:val="center"/>
                            </w:pPr>
                            <w:r w:rsidRPr="0029059E">
                              <w:t xml:space="preserve">Is the waveform </w:t>
                            </w:r>
                            <w:r w:rsidR="00A1287A" w:rsidRPr="0029059E">
                              <w:t>9</w:t>
                            </w:r>
                            <w:r w:rsidRPr="0029059E">
                              <w:t>-16Hz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83B6DC1" id="Rounded Rectangle 28" o:spid="_x0000_s1049" style="position:absolute;margin-left:237.75pt;margin-top:17.25pt;width:144.75pt;height:51.75pt;z-index:-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" filled="f" strokecolor="#f73c09" strokeweight="1pt">
                <v:stroke joinstyle="miter"/>
                <v:textbox>
                  <w:txbxContent>
                    <w:p w14:paraId="09BB1AE6" w14:textId="77777777" w:rsidR="003860F6" w:rsidRPr="00056AA9" w:rsidRDefault="003860F6" w:rsidP="003860F6">
                      <w:pPr>
                        <w:pStyle w:val="NoSpacing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056AA9">
                        <w:rPr>
                          <w:b/>
                          <w:color w:val="000000" w:themeColor="text1"/>
                        </w:rPr>
                        <w:t>Frequency:</w:t>
                      </w:r>
                    </w:p>
                    <w:p w14:paraId="6A03A472" w14:textId="33CB67F7" w:rsidR="003860F6" w:rsidRPr="0029059E" w:rsidRDefault="003860F6" w:rsidP="003860F6">
                      <w:pPr>
                        <w:pStyle w:val="NoSpacing"/>
                        <w:jc w:val="center"/>
                      </w:pPr>
                      <w:r w:rsidRPr="0029059E">
                        <w:t xml:space="preserve">Is the waveform </w:t>
                      </w:r>
                      <w:r w:rsidR="00A1287A" w:rsidRPr="0029059E">
                        <w:t>9</w:t>
                      </w:r>
                      <w:r w:rsidRPr="0029059E">
                        <w:t>-16Hz?</w:t>
                      </w:r>
                    </w:p>
                  </w:txbxContent>
                </v:textbox>
              </v:roundrect>
            </w:pict>
          </mc:Fallback>
        </mc:AlternateContent>
      </w:r>
      <w:r w:rsidR="00BD7F26" w:rsidRPr="001D0A0B">
        <w:rPr>
          <w:noProof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60A762E5" wp14:editId="5D43C9C9">
                <wp:simplePos x="0" y="0"/>
                <wp:positionH relativeFrom="margin">
                  <wp:posOffset>4953000</wp:posOffset>
                </wp:positionH>
                <wp:positionV relativeFrom="paragraph">
                  <wp:posOffset>209550</wp:posOffset>
                </wp:positionV>
                <wp:extent cx="1838325" cy="676275"/>
                <wp:effectExtent l="0" t="0" r="28575" b="28575"/>
                <wp:wrapNone/>
                <wp:docPr id="29" name="Rounded 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8325" cy="676275"/>
                        </a:xfrm>
                        <a:prstGeom prst="roundRect">
                          <a:avLst/>
                        </a:prstGeom>
                        <a:noFill/>
                        <a:ln w="12700" cap="flat" cmpd="sng" algn="ctr">
                          <a:solidFill>
                            <a:srgbClr val="F73C09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3CCB355" w14:textId="77777777" w:rsidR="003860F6" w:rsidRPr="00056AA9" w:rsidRDefault="003860F6" w:rsidP="003860F6">
                            <w:pPr>
                              <w:pStyle w:val="NoSpacing"/>
                              <w:jc w:val="center"/>
                              <w:rPr>
                                <w:b/>
                                <w:color w:val="000000" w:themeColor="text1"/>
                              </w:rPr>
                            </w:pPr>
                            <w:r w:rsidRPr="00056AA9">
                              <w:rPr>
                                <w:b/>
                                <w:color w:val="000000" w:themeColor="text1"/>
                              </w:rPr>
                              <w:t>Duration:</w:t>
                            </w:r>
                          </w:p>
                          <w:p w14:paraId="4F0890D4" w14:textId="77777777" w:rsidR="003860F6" w:rsidRPr="00056AA9" w:rsidRDefault="003860F6" w:rsidP="003860F6">
                            <w:pPr>
                              <w:pStyle w:val="NoSpacing"/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056AA9">
                              <w:rPr>
                                <w:color w:val="000000" w:themeColor="text1"/>
                              </w:rPr>
                              <w:t>Is the waveform greater than 0.5 seconds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A762E5" id="Rounded Rectangle 29" o:spid="_x0000_s1050" style="position:absolute;margin-left:390pt;margin-top:16.5pt;width:144.75pt;height:53.25pt;z-index:-2516357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" filled="f" strokecolor="#f73c09" strokeweight="1pt">
                <v:stroke joinstyle="miter"/>
                <v:textbox>
                  <w:txbxContent>
                    <w:p w14:paraId="33CCB355" w14:textId="77777777" w:rsidR="003860F6" w:rsidRPr="00056AA9" w:rsidRDefault="003860F6" w:rsidP="003860F6">
                      <w:pPr>
                        <w:pStyle w:val="NoSpacing"/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056AA9">
                        <w:rPr>
                          <w:b/>
                          <w:color w:val="000000" w:themeColor="text1"/>
                        </w:rPr>
                        <w:t>Duration:</w:t>
                      </w:r>
                    </w:p>
                    <w:p w14:paraId="4F0890D4" w14:textId="77777777" w:rsidR="003860F6" w:rsidRPr="00056AA9" w:rsidRDefault="003860F6" w:rsidP="003860F6">
                      <w:pPr>
                        <w:pStyle w:val="NoSpacing"/>
                        <w:jc w:val="center"/>
                        <w:rPr>
                          <w:color w:val="000000" w:themeColor="text1"/>
                        </w:rPr>
                      </w:pPr>
                      <w:r w:rsidRPr="00056AA9">
                        <w:rPr>
                          <w:color w:val="000000" w:themeColor="text1"/>
                        </w:rPr>
                        <w:t xml:space="preserve">Is the waveform greater than 0.5 </w:t>
                      </w:r>
                      <w:proofErr w:type="gramStart"/>
                      <w:r w:rsidRPr="00056AA9">
                        <w:rPr>
                          <w:color w:val="000000" w:themeColor="text1"/>
                        </w:rPr>
                        <w:t>seconds</w:t>
                      </w:r>
                      <w:proofErr w:type="gramEnd"/>
                      <w:r w:rsidRPr="00056AA9">
                        <w:rPr>
                          <w:color w:val="000000" w:themeColor="text1"/>
                        </w:rPr>
                        <w:t>?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sectPr w:rsidR="00105B39" w:rsidRPr="00A40326" w:rsidSect="00A40326">
      <w:pgSz w:w="12240" w:h="15840"/>
      <w:pgMar w:top="1440" w:right="1440" w:bottom="1440" w:left="1440" w:header="0" w:footer="144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677F630" w16cex:dateUtc="2022-07-12T18:31:00Z"/>
  <w16cex:commentExtensible w16cex:durableId="2677F652" w16cex:dateUtc="2022-07-12T18:31:00Z"/>
  <w16cex:commentExtensible w16cex:durableId="2677F653" w16cex:dateUtc="2022-07-12T18:31:00Z"/>
  <w16cex:commentExtensible w16cex:durableId="2677F69D" w16cex:dateUtc="2022-07-12T18:33:00Z"/>
  <w16cex:commentExtensible w16cex:durableId="2677F655" w16cex:dateUtc="2022-07-12T18:31:00Z"/>
  <w16cex:commentExtensible w16cex:durableId="2677FB1D" w16cex:dateUtc="2022-07-12T18:52:00Z"/>
  <w16cex:commentExtensible w16cex:durableId="3DD12F67" w16cex:dateUtc="2022-07-14T20:07:43.546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60E1381" w16cid:durableId="2677F630"/>
  <w16cid:commentId w16cid:paraId="157EE5A3" w16cid:durableId="2677F652"/>
  <w16cid:commentId w16cid:paraId="611A8EBF" w16cid:durableId="2677F653"/>
  <w16cid:commentId w16cid:paraId="78488DAF" w16cid:durableId="2677F69D"/>
  <w16cid:commentId w16cid:paraId="395CBAE9" w16cid:durableId="2677F655"/>
  <w16cid:commentId w16cid:paraId="0CCCD7E0" w16cid:durableId="2677FB1D"/>
  <w16cid:commentId w16cid:paraId="5758182A" w16cid:durableId="3DD12F6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D98082" w14:textId="77777777" w:rsidR="005344BE" w:rsidRDefault="005344BE" w:rsidP="00A40326">
      <w:pPr>
        <w:spacing w:after="0" w:line="240" w:lineRule="auto"/>
      </w:pPr>
      <w:r>
        <w:separator/>
      </w:r>
    </w:p>
  </w:endnote>
  <w:endnote w:type="continuationSeparator" w:id="0">
    <w:p w14:paraId="54F432E4" w14:textId="77777777" w:rsidR="005344BE" w:rsidRDefault="005344BE" w:rsidP="00A403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BD3960" w14:textId="77777777" w:rsidR="005344BE" w:rsidRDefault="005344BE" w:rsidP="00A40326">
      <w:pPr>
        <w:spacing w:after="0" w:line="240" w:lineRule="auto"/>
      </w:pPr>
      <w:r>
        <w:separator/>
      </w:r>
    </w:p>
  </w:footnote>
  <w:footnote w:type="continuationSeparator" w:id="0">
    <w:p w14:paraId="08647F93" w14:textId="77777777" w:rsidR="005344BE" w:rsidRDefault="005344BE" w:rsidP="00A403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2pt;height:12pt" o:bullet="t">
        <v:imagedata r:id="rId1" o:title="msoDEAC"/>
      </v:shape>
    </w:pict>
  </w:numPicBullet>
  <w:abstractNum w:abstractNumId="0" w15:restartNumberingAfterBreak="0">
    <w:nsid w:val="01D908E5"/>
    <w:multiLevelType w:val="hybridMultilevel"/>
    <w:tmpl w:val="F72C1B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4E069A"/>
    <w:multiLevelType w:val="hybridMultilevel"/>
    <w:tmpl w:val="4746D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AA6B46"/>
    <w:multiLevelType w:val="hybridMultilevel"/>
    <w:tmpl w:val="29727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3F5CC7"/>
    <w:multiLevelType w:val="hybridMultilevel"/>
    <w:tmpl w:val="FCDAD4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9A76FC"/>
    <w:multiLevelType w:val="hybridMultilevel"/>
    <w:tmpl w:val="48C4F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0B5AF3"/>
    <w:multiLevelType w:val="hybridMultilevel"/>
    <w:tmpl w:val="BA48C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MTE2M7UA0samRko6SsGpxcWZ+XkgBZa1AK2DLG8sAAAA"/>
  </w:docVars>
  <w:rsids>
    <w:rsidRoot w:val="00E2236F"/>
    <w:rsid w:val="00053179"/>
    <w:rsid w:val="00056AA9"/>
    <w:rsid w:val="00061AD5"/>
    <w:rsid w:val="000A1B17"/>
    <w:rsid w:val="00105B39"/>
    <w:rsid w:val="00130555"/>
    <w:rsid w:val="0014597E"/>
    <w:rsid w:val="001C1223"/>
    <w:rsid w:val="001D0A0B"/>
    <w:rsid w:val="00222B01"/>
    <w:rsid w:val="00242B1C"/>
    <w:rsid w:val="0029059E"/>
    <w:rsid w:val="00337453"/>
    <w:rsid w:val="00337ADD"/>
    <w:rsid w:val="00355E04"/>
    <w:rsid w:val="0037771C"/>
    <w:rsid w:val="003860F6"/>
    <w:rsid w:val="003C77E9"/>
    <w:rsid w:val="00411BF8"/>
    <w:rsid w:val="004E495A"/>
    <w:rsid w:val="004F6023"/>
    <w:rsid w:val="00501C60"/>
    <w:rsid w:val="005344BE"/>
    <w:rsid w:val="005437CF"/>
    <w:rsid w:val="005D3B17"/>
    <w:rsid w:val="00624791"/>
    <w:rsid w:val="00635A03"/>
    <w:rsid w:val="0069454E"/>
    <w:rsid w:val="006B0512"/>
    <w:rsid w:val="006F7314"/>
    <w:rsid w:val="00726454"/>
    <w:rsid w:val="00737D76"/>
    <w:rsid w:val="00753525"/>
    <w:rsid w:val="007C75F5"/>
    <w:rsid w:val="00970E53"/>
    <w:rsid w:val="00993F5D"/>
    <w:rsid w:val="009B0B1F"/>
    <w:rsid w:val="009E1418"/>
    <w:rsid w:val="00A1287A"/>
    <w:rsid w:val="00A40326"/>
    <w:rsid w:val="00A4059A"/>
    <w:rsid w:val="00A54AEF"/>
    <w:rsid w:val="00AA6B34"/>
    <w:rsid w:val="00AB15BF"/>
    <w:rsid w:val="00B23DC4"/>
    <w:rsid w:val="00B5436B"/>
    <w:rsid w:val="00B86653"/>
    <w:rsid w:val="00BD7F26"/>
    <w:rsid w:val="00BF333F"/>
    <w:rsid w:val="00C64A1A"/>
    <w:rsid w:val="00C93643"/>
    <w:rsid w:val="00CD61B7"/>
    <w:rsid w:val="00CF34DD"/>
    <w:rsid w:val="00E2236F"/>
    <w:rsid w:val="00E75017"/>
    <w:rsid w:val="00EB779E"/>
    <w:rsid w:val="00F41AB1"/>
    <w:rsid w:val="00F54452"/>
    <w:rsid w:val="00FA013B"/>
    <w:rsid w:val="00FC2F5D"/>
    <w:rsid w:val="00FC6A47"/>
    <w:rsid w:val="6085C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C16672"/>
  <w15:chartTrackingRefBased/>
  <w15:docId w15:val="{69D855D6-6831-4A09-8F66-10002A991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860F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05B3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A1B1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777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77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771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77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771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4A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4A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40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0326"/>
  </w:style>
  <w:style w:type="paragraph" w:styleId="Footer">
    <w:name w:val="footer"/>
    <w:basedOn w:val="Normal"/>
    <w:link w:val="FooterChar"/>
    <w:uiPriority w:val="99"/>
    <w:unhideWhenUsed/>
    <w:rsid w:val="00A403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03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544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28" Type="http://schemas.microsoft.com/office/2016/09/relationships/commentsIds" Target="commentsId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F9524-8939-42EA-982C-ABD01158E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che, Orlandrea</dc:creator>
  <cp:keywords/>
  <dc:description/>
  <cp:lastModifiedBy>Hyche, Orlandrea</cp:lastModifiedBy>
  <cp:revision>8</cp:revision>
  <dcterms:created xsi:type="dcterms:W3CDTF">2022-07-14T21:09:00Z</dcterms:created>
  <dcterms:modified xsi:type="dcterms:W3CDTF">2022-07-18T14:22:00Z</dcterms:modified>
</cp:coreProperties>
</file>